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Rmd demonstrates anomaly detection via an ensemble of residual-based detectors using</w:t>
      </w:r>
      <w:r>
        <w:t xml:space="preserve"> </w:t>
      </w:r>
      <w:r>
        <w:rPr>
          <w:rStyle w:val="VerbatimChar"/>
        </w:rPr>
        <w:t xml:space="preserve">har_ensemble(...)</w:t>
      </w:r>
      <w:r>
        <w:t xml:space="preserve">. Multiple base detectors (e.g., FBIAD, ARIMA, EMD) vote to produce a final event decision. Steps: load packages/data, visualize, define ensemble, fit, detect, evaluate, and plot result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ensemble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the ensemble of base detectors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_ensem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nr_fbiad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hanr_arima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hanr_emd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via ensemble voting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ensemble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ensemble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3:56Z</dcterms:created>
  <dcterms:modified xsi:type="dcterms:W3CDTF">2025-10-28T18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